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A7479" w14:textId="744BEABF" w:rsidR="004549F9" w:rsidRPr="008424F9" w:rsidRDefault="008424F9">
      <w:pPr>
        <w:rPr>
          <w:rFonts w:asciiTheme="majorBidi" w:hAnsiTheme="majorBidi" w:cstheme="majorBidi"/>
          <w:b/>
          <w:bCs/>
          <w:sz w:val="28"/>
          <w:szCs w:val="28"/>
        </w:rPr>
      </w:pPr>
      <w:r w:rsidRPr="008424F9">
        <w:rPr>
          <w:rFonts w:asciiTheme="majorBidi" w:hAnsiTheme="majorBidi" w:cstheme="majorBidi"/>
          <w:b/>
          <w:bCs/>
          <w:sz w:val="28"/>
          <w:szCs w:val="28"/>
        </w:rPr>
        <w:t>64876</w:t>
      </w:r>
      <w:r w:rsidRPr="008424F9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8424F9">
        <w:rPr>
          <w:rFonts w:asciiTheme="majorBidi" w:hAnsiTheme="majorBidi" w:cstheme="majorBidi"/>
          <w:b/>
          <w:bCs/>
          <w:sz w:val="28"/>
          <w:szCs w:val="28"/>
        </w:rPr>
        <w:t>Screenshot Summary:</w:t>
      </w:r>
    </w:p>
    <w:p w14:paraId="1F799800" w14:textId="726F8717" w:rsidR="008424F9" w:rsidRPr="008424F9" w:rsidRDefault="008424F9" w:rsidP="008424F9">
      <w:pPr>
        <w:pStyle w:val="ListParagraph"/>
        <w:numPr>
          <w:ilvl w:val="0"/>
          <w:numId w:val="1"/>
        </w:numPr>
      </w:pPr>
      <w:r>
        <w:rPr>
          <w:sz w:val="24"/>
          <w:szCs w:val="24"/>
        </w:rPr>
        <w:t>64876_Screen_Shot_1</w:t>
      </w:r>
    </w:p>
    <w:p w14:paraId="75F3B93A" w14:textId="5FA1F2E6" w:rsidR="008424F9" w:rsidRDefault="00C50E0F" w:rsidP="008424F9">
      <w:pPr>
        <w:pStyle w:val="ListParagraph"/>
        <w:numPr>
          <w:ilvl w:val="0"/>
          <w:numId w:val="2"/>
        </w:numPr>
      </w:pPr>
      <w:r>
        <w:t>64876_5.2.1 (Open the Image file) 0-28 sec</w:t>
      </w:r>
    </w:p>
    <w:p w14:paraId="50CA9FDD" w14:textId="0E206F78" w:rsidR="00C50E0F" w:rsidRDefault="00C50E0F" w:rsidP="00C50E0F">
      <w:pPr>
        <w:pStyle w:val="ListParagraph"/>
        <w:numPr>
          <w:ilvl w:val="0"/>
          <w:numId w:val="2"/>
        </w:numPr>
      </w:pPr>
      <w:r>
        <w:t>64876_5.3.1 (Measure the scale) 29-85 sec</w:t>
      </w:r>
    </w:p>
    <w:p w14:paraId="0D610FDC" w14:textId="6A1BE115" w:rsidR="00C50E0F" w:rsidRDefault="00CC1AD3" w:rsidP="00C50E0F">
      <w:pPr>
        <w:pStyle w:val="ListParagraph"/>
        <w:numPr>
          <w:ilvl w:val="0"/>
          <w:numId w:val="2"/>
        </w:numPr>
      </w:pPr>
      <w:r>
        <w:t>64876_5.4.1 (Set the scale) 86-126 sec</w:t>
      </w:r>
    </w:p>
    <w:p w14:paraId="4A96D4BF" w14:textId="7A26E801" w:rsidR="00FE1410" w:rsidRDefault="00FE1410" w:rsidP="00FE1410">
      <w:pPr>
        <w:pStyle w:val="ListParagraph"/>
        <w:numPr>
          <w:ilvl w:val="0"/>
          <w:numId w:val="1"/>
        </w:numPr>
      </w:pPr>
      <w:r>
        <w:t>64876_5.5.1 (Outlining the root length</w:t>
      </w:r>
      <w:r w:rsidR="00E95698">
        <w:t xml:space="preserve"> using segmented line tool) 0-60 sec</w:t>
      </w:r>
    </w:p>
    <w:p w14:paraId="419F7289" w14:textId="39DA43D6" w:rsidR="00E95698" w:rsidRDefault="00E95698" w:rsidP="00FE1410">
      <w:pPr>
        <w:pStyle w:val="ListParagraph"/>
        <w:numPr>
          <w:ilvl w:val="0"/>
          <w:numId w:val="1"/>
        </w:numPr>
      </w:pPr>
      <w:r>
        <w:t>64876_5.6.1 (root length quantified &amp; data transfer to excel sheet) 0-67 sec</w:t>
      </w:r>
    </w:p>
    <w:p w14:paraId="0569413D" w14:textId="3A9461E0" w:rsidR="00E95698" w:rsidRDefault="00E95698" w:rsidP="00FE1410">
      <w:pPr>
        <w:pStyle w:val="ListParagraph"/>
        <w:numPr>
          <w:ilvl w:val="0"/>
          <w:numId w:val="1"/>
        </w:numPr>
      </w:pPr>
      <w:r>
        <w:t>64876_5.7.1 (measuring the primary root length) 0-82 sec</w:t>
      </w:r>
    </w:p>
    <w:p w14:paraId="697BA79D" w14:textId="795CF937" w:rsidR="00E95698" w:rsidRDefault="00E95698" w:rsidP="00FE1410">
      <w:pPr>
        <w:pStyle w:val="ListParagraph"/>
        <w:numPr>
          <w:ilvl w:val="0"/>
          <w:numId w:val="1"/>
        </w:numPr>
      </w:pPr>
      <w:r>
        <w:t>64876_</w:t>
      </w:r>
      <w:r w:rsidR="00C11E3E">
        <w:t>5.7.2 (Measuring the 1</w:t>
      </w:r>
      <w:r w:rsidR="00C11E3E" w:rsidRPr="00C11E3E">
        <w:rPr>
          <w:vertAlign w:val="superscript"/>
        </w:rPr>
        <w:t>0</w:t>
      </w:r>
      <w:r w:rsidR="00C11E3E">
        <w:t xml:space="preserve"> LR length) 0-94 sec</w:t>
      </w:r>
    </w:p>
    <w:p w14:paraId="7ED199EE" w14:textId="28A26A02" w:rsidR="00C11E3E" w:rsidRDefault="00C11E3E" w:rsidP="00FE1410">
      <w:pPr>
        <w:pStyle w:val="ListParagraph"/>
        <w:numPr>
          <w:ilvl w:val="0"/>
          <w:numId w:val="1"/>
        </w:numPr>
      </w:pPr>
      <w:r>
        <w:t>64876_5.7.3 (Measuring the 2</w:t>
      </w:r>
      <w:r w:rsidRPr="00C11E3E">
        <w:rPr>
          <w:vertAlign w:val="superscript"/>
        </w:rPr>
        <w:t>0</w:t>
      </w:r>
      <w:r>
        <w:t xml:space="preserve"> LR length) </w:t>
      </w:r>
      <w:r w:rsidR="006E4899">
        <w:t>0-132 sec</w:t>
      </w:r>
    </w:p>
    <w:p w14:paraId="79C99C80" w14:textId="382ED620" w:rsidR="006E4899" w:rsidRDefault="006E4899" w:rsidP="00FE1410">
      <w:pPr>
        <w:pStyle w:val="ListParagraph"/>
        <w:numPr>
          <w:ilvl w:val="0"/>
          <w:numId w:val="1"/>
        </w:numPr>
      </w:pPr>
      <w:r>
        <w:t>64876_5.8.1 (Measuring the Branching Zone [BZ] of primary root) 0-108 sec</w:t>
      </w:r>
    </w:p>
    <w:p w14:paraId="77D94B2F" w14:textId="69E8C6DC" w:rsidR="006E4899" w:rsidRDefault="006E4899" w:rsidP="00FE1410">
      <w:pPr>
        <w:pStyle w:val="ListParagraph"/>
        <w:numPr>
          <w:ilvl w:val="0"/>
          <w:numId w:val="1"/>
        </w:numPr>
      </w:pPr>
      <w:r>
        <w:t>64876_5.8.2 (</w:t>
      </w:r>
      <w:r w:rsidR="00C56B0E">
        <w:t>Measuring the number of LR) 0-71 sec</w:t>
      </w:r>
    </w:p>
    <w:p w14:paraId="2221CE60" w14:textId="4DA8CC95" w:rsidR="00C56B0E" w:rsidRDefault="009E3C3F" w:rsidP="00FE1410">
      <w:pPr>
        <w:pStyle w:val="ListParagraph"/>
        <w:numPr>
          <w:ilvl w:val="0"/>
          <w:numId w:val="1"/>
        </w:numPr>
      </w:pPr>
      <w:r>
        <w:t>64876_5.9.1 (Measuring the Average length of 1</w:t>
      </w:r>
      <w:r w:rsidRPr="009E3C3F">
        <w:rPr>
          <w:vertAlign w:val="superscript"/>
        </w:rPr>
        <w:t>0</w:t>
      </w:r>
      <w:r>
        <w:t xml:space="preserve"> LR) 0-46 sec</w:t>
      </w:r>
    </w:p>
    <w:p w14:paraId="5FBD6012" w14:textId="64829B69" w:rsidR="009E3C3F" w:rsidRDefault="009E3C3F" w:rsidP="00FE1410">
      <w:pPr>
        <w:pStyle w:val="ListParagraph"/>
        <w:numPr>
          <w:ilvl w:val="0"/>
          <w:numId w:val="1"/>
        </w:numPr>
      </w:pPr>
      <w:r>
        <w:t>64876_5.10.1 (Measuring the average length of 2</w:t>
      </w:r>
      <w:r w:rsidRPr="009E3C3F">
        <w:rPr>
          <w:vertAlign w:val="superscript"/>
        </w:rPr>
        <w:t>0</w:t>
      </w:r>
      <w:r>
        <w:t xml:space="preserve"> LR) 0-49 sec</w:t>
      </w:r>
    </w:p>
    <w:p w14:paraId="0190E822" w14:textId="4688F8FF" w:rsidR="009E3C3F" w:rsidRDefault="009E3C3F" w:rsidP="00FE1410">
      <w:pPr>
        <w:pStyle w:val="ListParagraph"/>
        <w:numPr>
          <w:ilvl w:val="0"/>
          <w:numId w:val="1"/>
        </w:numPr>
      </w:pPr>
      <w:r>
        <w:t xml:space="preserve">64876_5.11.1 (Calculate the </w:t>
      </w:r>
      <w:r>
        <w:t>1</w:t>
      </w:r>
      <w:r w:rsidRPr="009E3C3F">
        <w:rPr>
          <w:vertAlign w:val="superscript"/>
        </w:rPr>
        <w:t>0</w:t>
      </w:r>
      <w:r>
        <w:t xml:space="preserve"> LR</w:t>
      </w:r>
      <w:r>
        <w:t xml:space="preserve"> density) </w:t>
      </w:r>
      <w:r w:rsidR="007C3168">
        <w:t xml:space="preserve"> 0-35 sec</w:t>
      </w:r>
    </w:p>
    <w:p w14:paraId="0FC525A2" w14:textId="6069D558" w:rsidR="007C3168" w:rsidRDefault="007C3168" w:rsidP="00FE1410">
      <w:pPr>
        <w:pStyle w:val="ListParagraph"/>
        <w:numPr>
          <w:ilvl w:val="0"/>
          <w:numId w:val="1"/>
        </w:numPr>
      </w:pPr>
      <w:r>
        <w:t>64876_5.11.2 (</w:t>
      </w:r>
      <w:r>
        <w:t xml:space="preserve">Calculate the </w:t>
      </w:r>
      <w:r>
        <w:t>2</w:t>
      </w:r>
      <w:r w:rsidRPr="009E3C3F">
        <w:rPr>
          <w:vertAlign w:val="superscript"/>
        </w:rPr>
        <w:t>0</w:t>
      </w:r>
      <w:r>
        <w:t xml:space="preserve"> LR </w:t>
      </w:r>
      <w:r w:rsidR="002D4E81">
        <w:t>Branching Zone [BZ] for measuring the density</w:t>
      </w:r>
      <w:r>
        <w:t>) 0-48 sec</w:t>
      </w:r>
    </w:p>
    <w:p w14:paraId="2C5ED556" w14:textId="2BB7DBEB" w:rsidR="00BB4235" w:rsidRDefault="00BB4235" w:rsidP="00FE1410">
      <w:pPr>
        <w:pStyle w:val="ListParagraph"/>
        <w:numPr>
          <w:ilvl w:val="0"/>
          <w:numId w:val="1"/>
        </w:numPr>
      </w:pPr>
      <w:r>
        <w:t xml:space="preserve">64876_5.11.3 (Calculate the </w:t>
      </w:r>
      <w:r>
        <w:t>2</w:t>
      </w:r>
      <w:r w:rsidRPr="009E3C3F">
        <w:rPr>
          <w:vertAlign w:val="superscript"/>
        </w:rPr>
        <w:t>0</w:t>
      </w:r>
      <w:r>
        <w:t xml:space="preserve"> LR density</w:t>
      </w:r>
      <w:r>
        <w:t>) 0-30 sec</w:t>
      </w:r>
    </w:p>
    <w:p w14:paraId="09D8FEC2" w14:textId="0FDD87CB" w:rsidR="007C3168" w:rsidRPr="00FE1410" w:rsidRDefault="007C3168" w:rsidP="00FE1410">
      <w:pPr>
        <w:pStyle w:val="ListParagraph"/>
        <w:numPr>
          <w:ilvl w:val="0"/>
          <w:numId w:val="1"/>
        </w:numPr>
      </w:pPr>
      <w:r>
        <w:t>64876_5.12.1 (Calculate the total root length) 0-40 sec</w:t>
      </w:r>
    </w:p>
    <w:sectPr w:rsidR="007C3168" w:rsidRPr="00FE14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C21777"/>
    <w:multiLevelType w:val="hybridMultilevel"/>
    <w:tmpl w:val="E098D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34484E"/>
    <w:multiLevelType w:val="hybridMultilevel"/>
    <w:tmpl w:val="402C3A1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0053605">
    <w:abstractNumId w:val="0"/>
  </w:num>
  <w:num w:numId="2" w16cid:durableId="14066072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LMwtbQAAjNLQyUdpeDU4uLM/DyQAsNaAH4t/dosAAAA"/>
  </w:docVars>
  <w:rsids>
    <w:rsidRoot w:val="00325674"/>
    <w:rsid w:val="002D4E81"/>
    <w:rsid w:val="00325674"/>
    <w:rsid w:val="004549F9"/>
    <w:rsid w:val="006E4899"/>
    <w:rsid w:val="007C3168"/>
    <w:rsid w:val="008424F9"/>
    <w:rsid w:val="009E3C3F"/>
    <w:rsid w:val="00BB4235"/>
    <w:rsid w:val="00C11E3E"/>
    <w:rsid w:val="00C50E0F"/>
    <w:rsid w:val="00C56B0E"/>
    <w:rsid w:val="00CC1AD3"/>
    <w:rsid w:val="00E95698"/>
    <w:rsid w:val="00FE1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205A0"/>
  <w15:chartTrackingRefBased/>
  <w15:docId w15:val="{6635BE91-C55A-4D84-80FF-134EEED9A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24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sh Shukla</dc:creator>
  <cp:keywords/>
  <dc:description/>
  <cp:lastModifiedBy>Devesh Shukla</cp:lastModifiedBy>
  <cp:revision>8</cp:revision>
  <dcterms:created xsi:type="dcterms:W3CDTF">2023-02-18T15:14:00Z</dcterms:created>
  <dcterms:modified xsi:type="dcterms:W3CDTF">2023-02-18T16:02:00Z</dcterms:modified>
</cp:coreProperties>
</file>